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 rupich-patri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pich-patri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12 grantvst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rupic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0856191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yann patr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alyn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5/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